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170C" w:rsidRDefault="001A456D">
      <w:pPr>
        <w:pStyle w:val="a4"/>
      </w:pPr>
      <w:bookmarkStart w:id="0" w:name="_GoBack"/>
      <w:bookmarkEnd w:id="0"/>
      <w:r>
        <w:t>Лабораторная работа 9</w:t>
      </w:r>
    </w:p>
    <w:p w:rsidR="008B170C" w:rsidRDefault="001A456D">
      <w:pPr>
        <w:pStyle w:val="a5"/>
      </w:pPr>
      <w:r>
        <w:t>Текстовый редактор emacs</w:t>
      </w:r>
    </w:p>
    <w:p w:rsidR="008B170C" w:rsidRDefault="001A456D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7359857"/>
        <w:docPartObj>
          <w:docPartGallery w:val="Table of Contents"/>
          <w:docPartUnique/>
        </w:docPartObj>
      </w:sdtPr>
      <w:sdtEndPr/>
      <w:sdtContent>
        <w:p w:rsidR="008B170C" w:rsidRDefault="001A456D">
          <w:pPr>
            <w:pStyle w:val="ae"/>
          </w:pPr>
          <w:r>
            <w:t>Содержание</w:t>
          </w:r>
        </w:p>
        <w:p w:rsidR="00F57EEB" w:rsidRDefault="001A456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57EEB">
            <w:fldChar w:fldCharType="separate"/>
          </w:r>
          <w:hyperlink w:anchor="_Toc103794399" w:history="1">
            <w:r w:rsidR="00F57EEB" w:rsidRPr="00FD2166">
              <w:rPr>
                <w:rStyle w:val="ad"/>
                <w:noProof/>
              </w:rPr>
              <w:t>Цель работы</w:t>
            </w:r>
            <w:r w:rsidR="00F57EEB">
              <w:rPr>
                <w:noProof/>
                <w:webHidden/>
              </w:rPr>
              <w:tab/>
            </w:r>
            <w:r w:rsidR="00F57EEB">
              <w:rPr>
                <w:noProof/>
                <w:webHidden/>
              </w:rPr>
              <w:fldChar w:fldCharType="begin"/>
            </w:r>
            <w:r w:rsidR="00F57EEB">
              <w:rPr>
                <w:noProof/>
                <w:webHidden/>
              </w:rPr>
              <w:instrText xml:space="preserve"> PAGEREF _Toc103794399 \h </w:instrText>
            </w:r>
            <w:r w:rsidR="00F57EEB">
              <w:rPr>
                <w:noProof/>
                <w:webHidden/>
              </w:rPr>
            </w:r>
            <w:r w:rsidR="00F57EEB">
              <w:rPr>
                <w:noProof/>
                <w:webHidden/>
              </w:rPr>
              <w:fldChar w:fldCharType="separate"/>
            </w:r>
            <w:r w:rsidR="00F57EEB">
              <w:rPr>
                <w:noProof/>
                <w:webHidden/>
              </w:rPr>
              <w:t>1</w:t>
            </w:r>
            <w:r w:rsidR="00F57EEB">
              <w:rPr>
                <w:noProof/>
                <w:webHidden/>
              </w:rPr>
              <w:fldChar w:fldCharType="end"/>
            </w:r>
          </w:hyperlink>
        </w:p>
        <w:p w:rsidR="00F57EEB" w:rsidRDefault="00F57E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94400" w:history="1">
            <w:r w:rsidRPr="00FD216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9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7EEB" w:rsidRDefault="00F57E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94401" w:history="1">
            <w:r w:rsidRPr="00FD216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9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7EEB" w:rsidRDefault="00F57E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94402" w:history="1">
            <w:r w:rsidRPr="00FD21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9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7EEB" w:rsidRDefault="00F57E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94403" w:history="1">
            <w:r w:rsidRPr="00FD216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9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7EEB" w:rsidRDefault="00F57E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794404" w:history="1">
            <w:r w:rsidRPr="00FD2166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9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B170C" w:rsidRDefault="001A456D">
          <w:r>
            <w:fldChar w:fldCharType="end"/>
          </w:r>
        </w:p>
      </w:sdtContent>
    </w:sdt>
    <w:p w:rsidR="008B170C" w:rsidRDefault="001A456D">
      <w:pPr>
        <w:pStyle w:val="1"/>
      </w:pPr>
      <w:bookmarkStart w:id="1" w:name="цель-работы"/>
      <w:bookmarkStart w:id="2" w:name="_Toc103794399"/>
      <w:r>
        <w:t>Цель работы</w:t>
      </w:r>
      <w:bookmarkEnd w:id="2"/>
    </w:p>
    <w:p w:rsidR="008B170C" w:rsidRDefault="001A456D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:rsidR="008B170C" w:rsidRDefault="001A456D">
      <w:pPr>
        <w:pStyle w:val="1"/>
      </w:pPr>
      <w:bookmarkStart w:id="3" w:name="задание"/>
      <w:bookmarkStart w:id="4" w:name="_Toc103794400"/>
      <w:bookmarkEnd w:id="1"/>
      <w:r>
        <w:t>Задание</w:t>
      </w:r>
      <w:bookmarkEnd w:id="4"/>
    </w:p>
    <w:p w:rsidR="008B170C" w:rsidRDefault="001A456D">
      <w:pPr>
        <w:numPr>
          <w:ilvl w:val="0"/>
          <w:numId w:val="2"/>
        </w:numPr>
      </w:pPr>
      <w:r>
        <w:t>Открыть emacs.</w:t>
      </w:r>
    </w:p>
    <w:p w:rsidR="008B170C" w:rsidRDefault="001A456D">
      <w:pPr>
        <w:numPr>
          <w:ilvl w:val="0"/>
          <w:numId w:val="2"/>
        </w:numPr>
      </w:pPr>
      <w:r>
        <w:t>Создать файл lab07.sh с помощью комбинации Ctrl-x Ctrl-f (C-x C-f).</w:t>
      </w:r>
    </w:p>
    <w:p w:rsidR="008B170C" w:rsidRDefault="001A456D">
      <w:pPr>
        <w:numPr>
          <w:ilvl w:val="0"/>
          <w:numId w:val="2"/>
        </w:numPr>
      </w:pPr>
      <w:r>
        <w:t>Наберите заданный текст:</w:t>
      </w:r>
    </w:p>
    <w:p w:rsidR="008B170C" w:rsidRDefault="001A456D">
      <w:pPr>
        <w:numPr>
          <w:ilvl w:val="0"/>
          <w:numId w:val="2"/>
        </w:numPr>
      </w:pPr>
      <w:r>
        <w:t>Сохранить файл с помощью комбинации Ctrl-x Ctrl-s (C-x C-s).</w:t>
      </w:r>
    </w:p>
    <w:p w:rsidR="008B170C" w:rsidRDefault="001A456D">
      <w:pPr>
        <w:numPr>
          <w:ilvl w:val="0"/>
          <w:numId w:val="2"/>
        </w:numPr>
      </w:pPr>
      <w:r>
        <w:t>Проделать с текстом стандартные процедуры редактирования, каждое действие должно осуществляться комбин</w:t>
      </w:r>
      <w:r>
        <w:t>ацией клавиш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5.1. Вырезать одной командой целую строку (С-k).</w:t>
      </w:r>
      <w:r>
        <w:br/>
      </w:r>
      <w:r>
        <w:br/>
      </w:r>
      <w:r>
        <w:rPr>
          <w:rStyle w:val="VerbatimChar"/>
        </w:rPr>
        <w:t>5.2. Вставить эту строку в конец файла (C-y).</w:t>
      </w:r>
      <w:r>
        <w:br/>
      </w:r>
      <w:r>
        <w:br/>
      </w:r>
      <w:r>
        <w:rPr>
          <w:rStyle w:val="VerbatimChar"/>
        </w:rPr>
        <w:t>5.3. Выделить область текста (C-space).</w:t>
      </w:r>
      <w:r>
        <w:br/>
      </w:r>
      <w:r>
        <w:br/>
      </w:r>
      <w:r>
        <w:rPr>
          <w:rStyle w:val="VerbatimChar"/>
        </w:rPr>
        <w:t>5.4. Скопировать область в буфер обмена (M-w).</w:t>
      </w:r>
      <w:r>
        <w:br/>
      </w:r>
      <w:r>
        <w:br/>
      </w:r>
      <w:r>
        <w:rPr>
          <w:rStyle w:val="VerbatimChar"/>
        </w:rPr>
        <w:t>5.5. Вставить область в конец файла.</w:t>
      </w:r>
      <w:r>
        <w:br/>
      </w:r>
      <w:r>
        <w:br/>
      </w:r>
      <w:r>
        <w:rPr>
          <w:rStyle w:val="VerbatimChar"/>
        </w:rPr>
        <w:t>5.6. Вновь выделит</w:t>
      </w:r>
      <w:r>
        <w:rPr>
          <w:rStyle w:val="VerbatimChar"/>
        </w:rPr>
        <w:t>ь эту область и на этот раз вырезать её (C-w).</w:t>
      </w:r>
      <w:r>
        <w:br/>
      </w:r>
      <w:r>
        <w:lastRenderedPageBreak/>
        <w:br/>
      </w:r>
      <w:r>
        <w:rPr>
          <w:rStyle w:val="VerbatimChar"/>
        </w:rPr>
        <w:t>5.7. Отмените последнее действие (C-/).</w:t>
      </w:r>
    </w:p>
    <w:p w:rsidR="008B170C" w:rsidRDefault="001A456D">
      <w:pPr>
        <w:numPr>
          <w:ilvl w:val="0"/>
          <w:numId w:val="2"/>
        </w:numPr>
      </w:pPr>
      <w:r>
        <w:t>Научитесь использовать команды по перемещению курсора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6.1. Переместите курсор в начало строки (C-a).</w:t>
      </w:r>
      <w:r>
        <w:br/>
      </w:r>
      <w:r>
        <w:br/>
      </w:r>
      <w:r>
        <w:rPr>
          <w:rStyle w:val="VerbatimChar"/>
        </w:rPr>
        <w:t>6.2. Переместите курсор в конец строки (C-e).</w:t>
      </w:r>
      <w:r>
        <w:br/>
      </w:r>
      <w:r>
        <w:br/>
      </w:r>
      <w:r>
        <w:rPr>
          <w:rStyle w:val="VerbatimChar"/>
        </w:rPr>
        <w:t>6.3. Переместите к</w:t>
      </w:r>
      <w:r>
        <w:rPr>
          <w:rStyle w:val="VerbatimChar"/>
        </w:rPr>
        <w:t>урсор в начало буфера (M-&lt;).</w:t>
      </w:r>
      <w:r>
        <w:br/>
      </w:r>
      <w:r>
        <w:br/>
      </w:r>
      <w:r>
        <w:rPr>
          <w:rStyle w:val="VerbatimChar"/>
        </w:rPr>
        <w:t>6.4. Переместите курсор в конец буфера (M-&gt;).</w:t>
      </w:r>
    </w:p>
    <w:p w:rsidR="008B170C" w:rsidRDefault="001A456D">
      <w:pPr>
        <w:numPr>
          <w:ilvl w:val="0"/>
          <w:numId w:val="2"/>
        </w:numPr>
      </w:pPr>
      <w:r>
        <w:t>Управление буферами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7.1. Вывести список активных буферов на экран (C-x C-b).</w:t>
      </w:r>
      <w:r>
        <w:br/>
      </w:r>
      <w:r>
        <w:br/>
      </w:r>
      <w:r>
        <w:rPr>
          <w:rStyle w:val="VerbatimChar"/>
        </w:rPr>
        <w:t>7.2. Переместитесь во вновь открытое окно (C-x) o со списком открытых буферов</w:t>
      </w:r>
    </w:p>
    <w:p w:rsidR="008B170C" w:rsidRDefault="001A456D">
      <w:pPr>
        <w:numPr>
          <w:ilvl w:val="0"/>
          <w:numId w:val="1"/>
        </w:numPr>
      </w:pPr>
      <w:r>
        <w:t>и переключитесь на друг</w:t>
      </w:r>
      <w:r>
        <w:t>ой буфер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7.3. Закройте это окно (C-x 0).</w:t>
      </w:r>
      <w:r>
        <w:br/>
      </w:r>
      <w:r>
        <w:br/>
      </w:r>
      <w:r>
        <w:rPr>
          <w:rStyle w:val="VerbatimChar"/>
        </w:rPr>
        <w:t>7.4. Теперь вновь переключайтесь между буферами, но уже без вывода их списка на</w:t>
      </w:r>
    </w:p>
    <w:p w:rsidR="008B170C" w:rsidRDefault="001A456D">
      <w:pPr>
        <w:numPr>
          <w:ilvl w:val="0"/>
          <w:numId w:val="1"/>
        </w:numPr>
      </w:pPr>
      <w:r>
        <w:t>экран (C-x b).</w:t>
      </w:r>
    </w:p>
    <w:p w:rsidR="008B170C" w:rsidRDefault="001A456D">
      <w:pPr>
        <w:numPr>
          <w:ilvl w:val="0"/>
          <w:numId w:val="2"/>
        </w:numPr>
      </w:pPr>
      <w:r>
        <w:t>Управление окнами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8.1. Поделите фрейм на 4 части: разделите фрейм на два окна по вертикали (C-x 3),</w:t>
      </w:r>
    </w:p>
    <w:p w:rsidR="008B170C" w:rsidRDefault="001A456D">
      <w:pPr>
        <w:numPr>
          <w:ilvl w:val="0"/>
          <w:numId w:val="1"/>
        </w:numPr>
      </w:pPr>
      <w:r>
        <w:t>а затем каждое из</w:t>
      </w:r>
      <w:r>
        <w:t xml:space="preserve"> этих окон на две части по горизонтали (C-x 2) (см. рис. 9.1).</w:t>
      </w:r>
    </w:p>
    <w:p w:rsidR="008B170C" w:rsidRDefault="001A456D">
      <w:pPr>
        <w:pStyle w:val="FirstParagraph"/>
      </w:pPr>
      <w:r>
        <w:t>8.2. В каждом из четырёх созданных окон откройте новый буфер (файл) и введите несколько строк текста.</w:t>
      </w:r>
    </w:p>
    <w:p w:rsidR="008B170C" w:rsidRDefault="001A456D">
      <w:pPr>
        <w:numPr>
          <w:ilvl w:val="0"/>
          <w:numId w:val="3"/>
        </w:numPr>
      </w:pPr>
      <w:r>
        <w:t>Режим поиска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9.1. Переключитесь в режим поиска (C-s) и найдите несколько слов, присутствующих</w:t>
      </w:r>
    </w:p>
    <w:p w:rsidR="008B170C" w:rsidRDefault="001A456D">
      <w:pPr>
        <w:numPr>
          <w:ilvl w:val="0"/>
          <w:numId w:val="1"/>
        </w:numPr>
      </w:pPr>
      <w:r>
        <w:t>в тексте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9.2. Переключайтесь между результатами поиска, нажимая C-s.</w:t>
      </w:r>
      <w:r>
        <w:br/>
      </w:r>
      <w:r>
        <w:br/>
      </w:r>
      <w:r>
        <w:rPr>
          <w:rStyle w:val="VerbatimChar"/>
        </w:rPr>
        <w:t>9.3. Выйдите из режима поиска, нажав C-g.</w:t>
      </w:r>
      <w:r>
        <w:br/>
      </w:r>
      <w:r>
        <w:br/>
      </w:r>
      <w:r>
        <w:rPr>
          <w:rStyle w:val="VerbatimChar"/>
        </w:rPr>
        <w:t>9.4. Перейдите в режим поиска и замены (M-%), введите текст, который следует найти</w:t>
      </w:r>
    </w:p>
    <w:p w:rsidR="008B170C" w:rsidRDefault="001A456D">
      <w:pPr>
        <w:numPr>
          <w:ilvl w:val="0"/>
          <w:numId w:val="1"/>
        </w:numPr>
      </w:pPr>
      <w:r>
        <w:lastRenderedPageBreak/>
        <w:t>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 w:rsidR="008B170C" w:rsidRDefault="001A456D">
      <w:pPr>
        <w:pStyle w:val="SourceCode"/>
        <w:numPr>
          <w:ilvl w:val="0"/>
          <w:numId w:val="1"/>
        </w:numPr>
      </w:pPr>
      <w:r>
        <w:rPr>
          <w:rStyle w:val="VerbatimChar"/>
        </w:rPr>
        <w:t>9.5. Испробуйте другой реж</w:t>
      </w:r>
      <w:r>
        <w:rPr>
          <w:rStyle w:val="VerbatimChar"/>
        </w:rPr>
        <w:t>им поиска, нажав M-s o. Объясните, чем он отличается от</w:t>
      </w:r>
    </w:p>
    <w:p w:rsidR="008B170C" w:rsidRDefault="001A456D">
      <w:pPr>
        <w:numPr>
          <w:ilvl w:val="0"/>
          <w:numId w:val="1"/>
        </w:numPr>
      </w:pPr>
      <w:r>
        <w:t>обычного режима?</w:t>
      </w:r>
    </w:p>
    <w:p w:rsidR="008B170C" w:rsidRDefault="001A456D">
      <w:pPr>
        <w:pStyle w:val="1"/>
      </w:pPr>
      <w:bookmarkStart w:id="5" w:name="теоретическое-введение"/>
      <w:bookmarkStart w:id="6" w:name="_Toc103794401"/>
      <w:bookmarkEnd w:id="3"/>
      <w:r>
        <w:t>Теоретическое введение</w:t>
      </w:r>
      <w:bookmarkEnd w:id="6"/>
    </w:p>
    <w:p w:rsidR="008B170C" w:rsidRDefault="001A456D">
      <w:pPr>
        <w:pStyle w:val="FirstParagraph"/>
      </w:pPr>
      <w:r>
        <w:t>Буфер — объект, представляющий какой-либо текст.</w:t>
      </w:r>
    </w:p>
    <w:p w:rsidR="008B170C" w:rsidRDefault="001A456D">
      <w:pPr>
        <w:pStyle w:val="a0"/>
      </w:pPr>
      <w:r>
        <w:t>Буфер может содержать что угодно, например, результаты компиляции программы или встроенные подсказки. Практичес</w:t>
      </w:r>
      <w:r>
        <w:t>ки всё взаимодействие с пользователем, в том числе интерактивное, происходит посредством буферов.</w:t>
      </w:r>
    </w:p>
    <w:p w:rsidR="008B170C" w:rsidRDefault="001A456D">
      <w:pPr>
        <w:pStyle w:val="a0"/>
      </w:pPr>
      <w:r>
        <w:t>Фрейм соответствует окну в обычном понимании этого слова. Каждый фрейм содержит область вывода и одно или несколько окон Emacs.</w:t>
      </w:r>
    </w:p>
    <w:p w:rsidR="008B170C" w:rsidRDefault="001A456D">
      <w:pPr>
        <w:pStyle w:val="a0"/>
      </w:pPr>
      <w:r>
        <w:t>Окно — прямоугольная область ф</w:t>
      </w:r>
      <w:r>
        <w:t>рейма, отображающая один из буферов.</w:t>
      </w:r>
    </w:p>
    <w:p w:rsidR="008B170C" w:rsidRDefault="001A456D">
      <w:pPr>
        <w:pStyle w:val="a0"/>
      </w:pPr>
      <w:r>
        <w:t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</w:t>
      </w:r>
      <w:r>
        <w:t>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</w:t>
      </w:r>
      <w:r>
        <w:t>ены в данный момент в буфере выбранного окна.</w:t>
      </w:r>
    </w:p>
    <w:p w:rsidR="008B170C" w:rsidRDefault="001A456D">
      <w:pPr>
        <w:pStyle w:val="a0"/>
      </w:pPr>
      <w:r>
        <w:t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 w:rsidR="008B170C" w:rsidRDefault="001A456D">
      <w:pPr>
        <w:pStyle w:val="a0"/>
      </w:pPr>
      <w:r>
        <w:t>Минибуфер используется для вво</w:t>
      </w:r>
      <w:r>
        <w:t>да дополнительной информации и всегда отображается в области вывода.</w:t>
      </w:r>
    </w:p>
    <w:p w:rsidR="008B170C" w:rsidRDefault="001A456D">
      <w:pPr>
        <w:pStyle w:val="a0"/>
      </w:pPr>
      <w:r>
        <w:t>Точка вставки — место вставки (удаления) данных в буфере.</w:t>
      </w:r>
    </w:p>
    <w:p w:rsidR="008B170C" w:rsidRDefault="001A456D">
      <w:pPr>
        <w:pStyle w:val="1"/>
      </w:pPr>
      <w:bookmarkStart w:id="7" w:name="выполнение-лабораторной-работы"/>
      <w:bookmarkStart w:id="8" w:name="_Toc103794402"/>
      <w:bookmarkEnd w:id="5"/>
      <w:r>
        <w:t>Выполнение лабораторной работы</w:t>
      </w:r>
      <w:bookmarkEnd w:id="8"/>
    </w:p>
    <w:p w:rsidR="008B170C" w:rsidRDefault="001A456D">
      <w:pPr>
        <w:pStyle w:val="Compact"/>
        <w:numPr>
          <w:ilvl w:val="0"/>
          <w:numId w:val="4"/>
        </w:numPr>
      </w:pPr>
      <w:r>
        <w:t>Открываю emacs:</w:t>
      </w:r>
    </w:p>
    <w:p w:rsidR="008B170C" w:rsidRDefault="001A456D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3551722" cy="1982804"/>
            <wp:effectExtent l="0" t="0" r="0" b="0"/>
            <wp:docPr id="1" name="Picture" descr="Открытие emac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B170C" w:rsidRDefault="001A456D">
      <w:pPr>
        <w:pStyle w:val="ImageCaption"/>
      </w:pPr>
      <w:r>
        <w:t>Открытие emacs.</w:t>
      </w:r>
    </w:p>
    <w:p w:rsidR="008B170C" w:rsidRDefault="001A456D">
      <w:pPr>
        <w:numPr>
          <w:ilvl w:val="0"/>
          <w:numId w:val="5"/>
        </w:numPr>
      </w:pPr>
      <w:r>
        <w:t>Создаю файл lab07.sh, воспользовавшись комбинацией клавиш C+x, C</w:t>
      </w:r>
      <w:r>
        <w:t>+f.  Далее я буду использовать следующие сокращения: C – Ctrl, S – Shift, M – Meta, X – Shift+x (S+x), % - Shift+x (S+x) и т.д.</w:t>
      </w:r>
    </w:p>
    <w:p w:rsidR="008B170C" w:rsidRDefault="001A456D">
      <w:pPr>
        <w:numPr>
          <w:ilvl w:val="0"/>
          <w:numId w:val="5"/>
        </w:numPr>
      </w:pPr>
      <w:r>
        <w:t>Набираю текст, представленный в задании:</w:t>
      </w:r>
    </w:p>
    <w:p w:rsidR="008B170C" w:rsidRDefault="001A456D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3322819"/>
            <wp:effectExtent l="0" t="0" r="0" b="0"/>
            <wp:docPr id="2" name="Picture" descr="Заданный текс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B170C" w:rsidRDefault="001A456D">
      <w:pPr>
        <w:pStyle w:val="ImageCaption"/>
      </w:pPr>
      <w:r>
        <w:t>Заданный текст.</w:t>
      </w:r>
    </w:p>
    <w:p w:rsidR="008B170C" w:rsidRDefault="001A456D">
      <w:pPr>
        <w:numPr>
          <w:ilvl w:val="0"/>
          <w:numId w:val="6"/>
        </w:numPr>
      </w:pPr>
      <w:r>
        <w:t>Сохраняю файл, применив комбинацию клавиш C+x C+s.</w:t>
      </w:r>
    </w:p>
    <w:p w:rsidR="008B170C" w:rsidRDefault="001A456D">
      <w:pPr>
        <w:numPr>
          <w:ilvl w:val="0"/>
          <w:numId w:val="6"/>
        </w:numPr>
      </w:pPr>
      <w:r>
        <w:t>С помощью различных комбинаций клавиш выполняю стандартные процедуры редактирования текста:</w:t>
      </w:r>
    </w:p>
    <w:p w:rsidR="008B170C" w:rsidRDefault="001A456D">
      <w:pPr>
        <w:numPr>
          <w:ilvl w:val="0"/>
          <w:numId w:val="1"/>
        </w:numPr>
      </w:pPr>
      <w:r>
        <w:t>Вырезаю целую строку (C+k);</w:t>
      </w:r>
    </w:p>
    <w:p w:rsidR="008B170C" w:rsidRDefault="001A456D">
      <w:pPr>
        <w:numPr>
          <w:ilvl w:val="0"/>
          <w:numId w:val="1"/>
        </w:numPr>
      </w:pPr>
      <w:r>
        <w:t>Вставляю эту строку в конец файла (C+y);</w:t>
      </w:r>
    </w:p>
    <w:p w:rsidR="008B170C" w:rsidRDefault="001A456D">
      <w:pPr>
        <w:numPr>
          <w:ilvl w:val="0"/>
          <w:numId w:val="1"/>
        </w:numPr>
      </w:pPr>
      <w:r>
        <w:t>Выделяю область текста (C+space);</w:t>
      </w:r>
    </w:p>
    <w:p w:rsidR="008B170C" w:rsidRDefault="001A456D">
      <w:pPr>
        <w:numPr>
          <w:ilvl w:val="0"/>
          <w:numId w:val="1"/>
        </w:numPr>
      </w:pPr>
      <w:r>
        <w:lastRenderedPageBreak/>
        <w:t>Копирую область в буфер обмена(M+w);</w:t>
      </w:r>
    </w:p>
    <w:p w:rsidR="008B170C" w:rsidRDefault="001A456D">
      <w:pPr>
        <w:numPr>
          <w:ilvl w:val="0"/>
          <w:numId w:val="1"/>
        </w:numPr>
      </w:pPr>
      <w:r>
        <w:t>Вставляю скопированную о</w:t>
      </w:r>
      <w:r>
        <w:t>бласть в конец файла(C+y);</w:t>
      </w:r>
    </w:p>
    <w:p w:rsidR="008B170C" w:rsidRDefault="001A456D">
      <w:pPr>
        <w:numPr>
          <w:ilvl w:val="0"/>
          <w:numId w:val="1"/>
        </w:numPr>
      </w:pPr>
      <w:r>
        <w:t>Вновь выделяю эту область (C+space) и вырезаю ее (C+w);</w:t>
      </w:r>
    </w:p>
    <w:p w:rsidR="008B170C" w:rsidRDefault="001A456D">
      <w:pPr>
        <w:numPr>
          <w:ilvl w:val="0"/>
          <w:numId w:val="1"/>
        </w:numPr>
      </w:pPr>
      <w:r>
        <w:t>Отменяю последнее действие (C+/).</w:t>
      </w:r>
    </w:p>
    <w:p w:rsidR="008B170C" w:rsidRDefault="001A456D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4356100" cy="3340100"/>
            <wp:effectExtent l="0" t="0" r="0" b="0"/>
            <wp:docPr id="3" name="Picture" descr="Введенный текст после нескольких модификац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B170C" w:rsidRDefault="001A456D">
      <w:pPr>
        <w:pStyle w:val="ImageCaption"/>
      </w:pPr>
      <w:r>
        <w:t>Введенный текст после нескольких модификаций.</w:t>
      </w:r>
    </w:p>
    <w:p w:rsidR="008B170C" w:rsidRDefault="001A456D">
      <w:pPr>
        <w:numPr>
          <w:ilvl w:val="0"/>
          <w:numId w:val="7"/>
        </w:numPr>
      </w:pPr>
      <w:r>
        <w:t>Использую команды по перемещению курсора:</w:t>
      </w:r>
    </w:p>
    <w:p w:rsidR="008B170C" w:rsidRDefault="001A456D">
      <w:pPr>
        <w:numPr>
          <w:ilvl w:val="0"/>
          <w:numId w:val="1"/>
        </w:numPr>
      </w:pPr>
      <w:r>
        <w:t>Перемещаю курсор в начало строки (C+a);</w:t>
      </w:r>
    </w:p>
    <w:p w:rsidR="008B170C" w:rsidRDefault="001A456D">
      <w:pPr>
        <w:numPr>
          <w:ilvl w:val="0"/>
          <w:numId w:val="1"/>
        </w:numPr>
      </w:pPr>
      <w:r>
        <w:t>Перемещаю</w:t>
      </w:r>
      <w:r>
        <w:t xml:space="preserve"> курсор в конец строки (C+e);</w:t>
      </w:r>
    </w:p>
    <w:p w:rsidR="008B170C" w:rsidRDefault="001A456D">
      <w:pPr>
        <w:numPr>
          <w:ilvl w:val="0"/>
          <w:numId w:val="1"/>
        </w:numPr>
      </w:pPr>
      <w:r>
        <w:t>Перемещаю курсор в начало буфера (M+&lt;);</w:t>
      </w:r>
    </w:p>
    <w:p w:rsidR="008B170C" w:rsidRDefault="001A456D">
      <w:pPr>
        <w:numPr>
          <w:ilvl w:val="0"/>
          <w:numId w:val="1"/>
        </w:numPr>
      </w:pPr>
      <w:r>
        <w:t>Перемещаю курсор в конец буфера (M+&gt;).</w:t>
      </w:r>
    </w:p>
    <w:p w:rsidR="008B170C" w:rsidRDefault="001A456D">
      <w:pPr>
        <w:numPr>
          <w:ilvl w:val="0"/>
          <w:numId w:val="7"/>
        </w:numPr>
      </w:pPr>
      <w:r>
        <w:t>Управляю буферами:</w:t>
      </w:r>
    </w:p>
    <w:p w:rsidR="008B170C" w:rsidRDefault="001A456D">
      <w:pPr>
        <w:numPr>
          <w:ilvl w:val="0"/>
          <w:numId w:val="1"/>
        </w:numPr>
      </w:pPr>
      <w:r>
        <w:t>Вывожу список активных буферов на экран с помощью сочетания клавиш C+x C+b:</w:t>
      </w:r>
    </w:p>
    <w:p w:rsidR="008B170C" w:rsidRDefault="001A456D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5708863"/>
            <wp:effectExtent l="0" t="0" r="0" b="0"/>
            <wp:docPr id="4" name="Picture" descr="Список активных буфер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B170C" w:rsidRDefault="001A456D">
      <w:pPr>
        <w:pStyle w:val="ImageCaption"/>
      </w:pPr>
      <w:r>
        <w:t>Список активных буферов.</w:t>
      </w:r>
    </w:p>
    <w:p w:rsidR="008B170C" w:rsidRDefault="001A456D">
      <w:pPr>
        <w:pStyle w:val="SourceCode"/>
      </w:pPr>
      <w:r>
        <w:rPr>
          <w:rStyle w:val="VerbatimChar"/>
        </w:rPr>
        <w:t>Перемещаюсь во вновь откр</w:t>
      </w:r>
      <w:r>
        <w:rPr>
          <w:rStyle w:val="VerbatimChar"/>
        </w:rPr>
        <w:t>ытое окно со списком открытых буферов с помощью сочетания клавиш C+x o, а затем переключаюсь на другой буфер.</w:t>
      </w:r>
      <w:r>
        <w:br/>
      </w:r>
      <w:r>
        <w:br/>
      </w:r>
      <w:r>
        <w:rPr>
          <w:rStyle w:val="VerbatimChar"/>
        </w:rPr>
        <w:t>Закрываю это окно сочетанием клавиш C+x 0.</w:t>
      </w:r>
      <w:r>
        <w:br/>
      </w:r>
      <w:r>
        <w:br/>
      </w:r>
      <w:r>
        <w:rPr>
          <w:rStyle w:val="VerbatimChar"/>
        </w:rPr>
        <w:t>Вновь переключаюсь между буферами, но уже не выводя их на экран с помощью сочетания клавиш C+x b.</w:t>
      </w:r>
    </w:p>
    <w:p w:rsidR="008B170C" w:rsidRDefault="001A456D">
      <w:pPr>
        <w:numPr>
          <w:ilvl w:val="0"/>
          <w:numId w:val="8"/>
        </w:numPr>
      </w:pPr>
      <w:r>
        <w:t>Упр</w:t>
      </w:r>
      <w:r>
        <w:t>авляю окнами:</w:t>
      </w:r>
    </w:p>
    <w:p w:rsidR="008B170C" w:rsidRDefault="001A456D">
      <w:pPr>
        <w:numPr>
          <w:ilvl w:val="0"/>
          <w:numId w:val="1"/>
        </w:numPr>
      </w:pPr>
      <w:r>
        <w:t>Делю фрейм на 4 части с мощью сочетаний клавиш C+x 2 (разделить по горизонтали) и C+x 3 (разделить по вертикали).</w:t>
      </w:r>
    </w:p>
    <w:p w:rsidR="008B170C" w:rsidRDefault="001A456D">
      <w:pPr>
        <w:numPr>
          <w:ilvl w:val="0"/>
          <w:numId w:val="1"/>
        </w:numPr>
      </w:pPr>
      <w:r>
        <w:t>В каждом из 4 окон открываю новый файл(буфер) и ввожу там некоторый текст:</w:t>
      </w:r>
    </w:p>
    <w:p w:rsidR="008B170C" w:rsidRDefault="001A456D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5798889"/>
            <wp:effectExtent l="0" t="0" r="0" b="0"/>
            <wp:docPr id="5" name="Picture" descr="Открытие и заполнение нового файла в 4 окнах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B170C" w:rsidRDefault="001A456D">
      <w:pPr>
        <w:pStyle w:val="ImageCaption"/>
      </w:pPr>
      <w:r>
        <w:t>Открытие и заполнение нового файла в 4 окнах.</w:t>
      </w:r>
    </w:p>
    <w:p w:rsidR="008B170C" w:rsidRDefault="001A456D">
      <w:pPr>
        <w:numPr>
          <w:ilvl w:val="0"/>
          <w:numId w:val="9"/>
        </w:numPr>
      </w:pPr>
      <w:r>
        <w:t>Выполняю поиск:</w:t>
      </w:r>
    </w:p>
    <w:p w:rsidR="008B170C" w:rsidRDefault="001A456D">
      <w:pPr>
        <w:numPr>
          <w:ilvl w:val="0"/>
          <w:numId w:val="1"/>
        </w:numPr>
      </w:pPr>
      <w:r>
        <w:t>Переключаюсь в режим поиска, нажимая C+s и выполняю поиск нескольких слов в тексте файла.</w:t>
      </w:r>
    </w:p>
    <w:p w:rsidR="008B170C" w:rsidRDefault="001A456D">
      <w:pPr>
        <w:numPr>
          <w:ilvl w:val="0"/>
          <w:numId w:val="1"/>
        </w:numPr>
      </w:pPr>
      <w:r>
        <w:t>Переключаюсь между результатами с помощью сочетания клавиш C+s:</w:t>
      </w:r>
    </w:p>
    <w:p w:rsidR="008B170C" w:rsidRDefault="001A456D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5681697"/>
            <wp:effectExtent l="0" t="0" r="0" b="0"/>
            <wp:docPr id="6" name="Picture" descr="Поиск в тексте с помощью C+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B170C" w:rsidRDefault="001A456D">
      <w:pPr>
        <w:pStyle w:val="ImageCaption"/>
      </w:pPr>
      <w:r>
        <w:t>Поиск в тексте с помощью C+s.</w:t>
      </w:r>
    </w:p>
    <w:p w:rsidR="008B170C" w:rsidRDefault="001A456D">
      <w:pPr>
        <w:pStyle w:val="SourceCode"/>
      </w:pPr>
      <w:r>
        <w:rPr>
          <w:rStyle w:val="VerbatimChar"/>
        </w:rPr>
        <w:t>Выхожу из режима поиска, нажав C+g.</w:t>
      </w:r>
      <w:r>
        <w:br/>
      </w:r>
      <w:r>
        <w:br/>
      </w:r>
      <w:r>
        <w:rPr>
          <w:rStyle w:val="VerbatimChar"/>
        </w:rPr>
        <w:t xml:space="preserve">Перехожу в режим поиска и замены, воспользовавшись сочетанием клавиш M+%, ввожу текст, который следует заменить, затем ввожу текст для замены и подтверждаю замену, нажав !. </w:t>
      </w:r>
    </w:p>
    <w:p w:rsidR="008B170C" w:rsidRDefault="001A456D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5420539"/>
            <wp:effectExtent l="0" t="0" r="0" b="0"/>
            <wp:docPr id="7" name="Picture" descr="Замена текс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B170C" w:rsidRDefault="001A456D">
      <w:pPr>
        <w:pStyle w:val="ImageCaption"/>
      </w:pPr>
      <w:r>
        <w:t>Замена текста.</w:t>
      </w:r>
    </w:p>
    <w:p w:rsidR="008B170C" w:rsidRDefault="001A456D">
      <w:pPr>
        <w:pStyle w:val="SourceCode"/>
      </w:pPr>
      <w:r>
        <w:rPr>
          <w:rStyle w:val="VerbatimChar"/>
        </w:rPr>
        <w:t>Нажав сочетание клавиш M+s o пробую другой режим поиска.</w:t>
      </w:r>
    </w:p>
    <w:p w:rsidR="008B170C" w:rsidRDefault="001A456D">
      <w:pPr>
        <w:pStyle w:val="FirstParagraph"/>
      </w:pPr>
      <w:r>
        <w:t>Можно ув</w:t>
      </w:r>
      <w:r>
        <w:t>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.</w:t>
      </w:r>
    </w:p>
    <w:p w:rsidR="008B170C" w:rsidRDefault="001A456D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5403372"/>
            <wp:effectExtent l="0" t="0" r="0" b="0"/>
            <wp:docPr id="8" name="Picture" descr="Поиск в тексте с помощью M+s 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B170C" w:rsidRDefault="001A456D">
      <w:pPr>
        <w:pStyle w:val="ImageCaption"/>
      </w:pPr>
      <w:r>
        <w:t>Поиск в тексте с помощью M+s o.</w:t>
      </w:r>
    </w:p>
    <w:p w:rsidR="008B170C" w:rsidRDefault="001A456D">
      <w:pPr>
        <w:pStyle w:val="1"/>
      </w:pPr>
      <w:bookmarkStart w:id="17" w:name="вывод"/>
      <w:bookmarkStart w:id="18" w:name="_Toc103794403"/>
      <w:bookmarkEnd w:id="7"/>
      <w:r>
        <w:t>Вывод</w:t>
      </w:r>
      <w:bookmarkEnd w:id="18"/>
    </w:p>
    <w:p w:rsidR="008B170C" w:rsidRDefault="001A456D">
      <w:pPr>
        <w:pStyle w:val="FirstParagraph"/>
      </w:pPr>
      <w:r>
        <w:t>В ходе выполнения лабораторной работы я познакомилась с операционной системой Linux, а также получила практические навыки работы с редактором Emacs.</w:t>
      </w:r>
    </w:p>
    <w:p w:rsidR="008B170C" w:rsidRDefault="001A456D">
      <w:pPr>
        <w:pStyle w:val="1"/>
      </w:pPr>
      <w:bookmarkStart w:id="19" w:name="ответы-на-контрольные-вопросы"/>
      <w:bookmarkStart w:id="20" w:name="_Toc103794404"/>
      <w:bookmarkEnd w:id="17"/>
      <w:r>
        <w:t>Ответы на контрольные вопросы</w:t>
      </w:r>
      <w:bookmarkEnd w:id="20"/>
    </w:p>
    <w:p w:rsidR="008B170C" w:rsidRDefault="001A456D">
      <w:pPr>
        <w:pStyle w:val="Compact"/>
        <w:numPr>
          <w:ilvl w:val="0"/>
          <w:numId w:val="10"/>
        </w:numPr>
      </w:pPr>
      <w:r>
        <w:t>Кратко охарактеризуйте редактор emacs.</w:t>
      </w:r>
    </w:p>
    <w:p w:rsidR="008B170C" w:rsidRDefault="001A456D">
      <w:pPr>
        <w:pStyle w:val="FirstParagraph"/>
      </w:pPr>
      <w:r>
        <w:t>Emacs это мощный экранный редакт</w:t>
      </w:r>
      <w:r>
        <w:t>ор текста, написанный на языке высокого уровня Elisp.</w:t>
      </w:r>
    </w:p>
    <w:p w:rsidR="008B170C" w:rsidRDefault="001A456D">
      <w:pPr>
        <w:pStyle w:val="Compact"/>
        <w:numPr>
          <w:ilvl w:val="0"/>
          <w:numId w:val="11"/>
        </w:numPr>
      </w:pPr>
      <w:r>
        <w:t>Какие особенности данного редактора могут сделать его сложным для освоения новичком?</w:t>
      </w:r>
    </w:p>
    <w:p w:rsidR="008B170C" w:rsidRDefault="001A456D">
      <w:pPr>
        <w:pStyle w:val="FirstParagraph"/>
      </w:pPr>
      <w:r>
        <w:lastRenderedPageBreak/>
        <w:t>Сложности могут возникнуть в запоминании большого количества сложный комбинаций клавиш, используемых emacs, а также н</w:t>
      </w:r>
      <w:r>
        <w:t>а клавиатуре для IBM PC совместимых ПК клавиши Meta нет, но вместо неё можно использовать Alt или Esc.</w:t>
      </w:r>
    </w:p>
    <w:p w:rsidR="008B170C" w:rsidRDefault="001A456D">
      <w:pPr>
        <w:pStyle w:val="Compact"/>
        <w:numPr>
          <w:ilvl w:val="0"/>
          <w:numId w:val="12"/>
        </w:numPr>
      </w:pPr>
      <w:r>
        <w:t>Своими словами опишите, что такое буфер и окно в терминологии emacs’а.</w:t>
      </w:r>
    </w:p>
    <w:p w:rsidR="008B170C" w:rsidRDefault="001A456D">
      <w:pPr>
        <w:pStyle w:val="FirstParagraph"/>
      </w:pPr>
      <w:r>
        <w:t>Буфер — объект, представляющий какой-либо текст.</w:t>
      </w:r>
    </w:p>
    <w:p w:rsidR="008B170C" w:rsidRDefault="001A456D">
      <w:pPr>
        <w:pStyle w:val="a0"/>
      </w:pPr>
      <w:r>
        <w:t>Окно — прямоугольная область фрей</w:t>
      </w:r>
      <w:r>
        <w:t>ма, отображающая один из буферов.</w:t>
      </w:r>
    </w:p>
    <w:p w:rsidR="008B170C" w:rsidRDefault="001A456D">
      <w:pPr>
        <w:pStyle w:val="Compact"/>
        <w:numPr>
          <w:ilvl w:val="0"/>
          <w:numId w:val="13"/>
        </w:numPr>
      </w:pPr>
      <w:r>
        <w:t>Можно ли открыть больше 10 буферов в одном окне?</w:t>
      </w:r>
    </w:p>
    <w:p w:rsidR="008B170C" w:rsidRDefault="001A456D">
      <w:pPr>
        <w:pStyle w:val="FirstParagraph"/>
      </w:pPr>
      <w:r>
        <w:t>Да, можно.</w:t>
      </w:r>
    </w:p>
    <w:p w:rsidR="008B170C" w:rsidRDefault="001A456D">
      <w:pPr>
        <w:pStyle w:val="Compact"/>
        <w:numPr>
          <w:ilvl w:val="0"/>
          <w:numId w:val="14"/>
        </w:numPr>
      </w:pPr>
      <w:r>
        <w:t>Какие буферы создаются по умолчанию при запуске emacs?</w:t>
      </w:r>
    </w:p>
    <w:p w:rsidR="008B170C" w:rsidRDefault="001A456D">
      <w:pPr>
        <w:pStyle w:val="FirstParagraph"/>
      </w:pPr>
      <w:r>
        <w:t>По умолчанию при открытии Emacs создает два буфера — scratch и Messages.</w:t>
      </w:r>
    </w:p>
    <w:p w:rsidR="008B170C" w:rsidRDefault="001A456D">
      <w:pPr>
        <w:pStyle w:val="Compact"/>
        <w:numPr>
          <w:ilvl w:val="0"/>
          <w:numId w:val="15"/>
        </w:numPr>
      </w:pPr>
      <w:r>
        <w:t>Какие клавиши вы нажмёте, чтобы ввести следующую комбинацию C-c | и C-c C-|?</w:t>
      </w:r>
    </w:p>
    <w:p w:rsidR="008B170C" w:rsidRDefault="001A456D">
      <w:pPr>
        <w:pStyle w:val="FirstParagraph"/>
      </w:pPr>
      <w:r>
        <w:t>Ctrl+C Shift+ и Ctrl+C Ctrl+Shift+.</w:t>
      </w:r>
    </w:p>
    <w:p w:rsidR="008B170C" w:rsidRDefault="001A456D">
      <w:pPr>
        <w:pStyle w:val="Compact"/>
        <w:numPr>
          <w:ilvl w:val="0"/>
          <w:numId w:val="16"/>
        </w:numPr>
      </w:pPr>
      <w:r>
        <w:t>Как поделить текущее окно на две части?</w:t>
      </w:r>
    </w:p>
    <w:p w:rsidR="008B170C" w:rsidRDefault="001A456D">
      <w:pPr>
        <w:pStyle w:val="FirstParagraph"/>
      </w:pPr>
      <w:r>
        <w:t>Ctrl+2 разделить по горизонтали. Ctrl+3 разделить по вертикали.</w:t>
      </w:r>
    </w:p>
    <w:p w:rsidR="008B170C" w:rsidRDefault="001A456D">
      <w:pPr>
        <w:pStyle w:val="Compact"/>
        <w:numPr>
          <w:ilvl w:val="0"/>
          <w:numId w:val="17"/>
        </w:numPr>
      </w:pPr>
      <w:r>
        <w:t>В каком файле хранятся настройки редакт</w:t>
      </w:r>
      <w:r>
        <w:t>ора emacs?</w:t>
      </w:r>
    </w:p>
    <w:p w:rsidR="008B170C" w:rsidRDefault="001A456D">
      <w:pPr>
        <w:pStyle w:val="FirstParagraph"/>
      </w:pPr>
      <w:r>
        <w:t>В файле .emacs хранятся настройки редактора emacs</w:t>
      </w:r>
    </w:p>
    <w:p w:rsidR="008B170C" w:rsidRDefault="001A456D">
      <w:pPr>
        <w:pStyle w:val="Compact"/>
        <w:numPr>
          <w:ilvl w:val="0"/>
          <w:numId w:val="18"/>
        </w:numPr>
      </w:pPr>
      <w:r>
        <w:t>Какую функцию выполняет клавиша &lt;– и можно ли её переназначить?</w:t>
      </w:r>
    </w:p>
    <w:p w:rsidR="008B170C" w:rsidRDefault="001A456D">
      <w:pPr>
        <w:pStyle w:val="FirstParagraph"/>
      </w:pPr>
      <w:r>
        <w:t>Backspace – стереть символ. Ее можно переобозначить.</w:t>
      </w:r>
    </w:p>
    <w:p w:rsidR="008B170C" w:rsidRDefault="001A456D">
      <w:pPr>
        <w:pStyle w:val="Compact"/>
        <w:numPr>
          <w:ilvl w:val="0"/>
          <w:numId w:val="19"/>
        </w:numPr>
      </w:pPr>
      <w:r>
        <w:t>Какой редактор вам показался удобнее в работе vi или emacs? Поясните почему.</w:t>
      </w:r>
    </w:p>
    <w:p w:rsidR="008B170C" w:rsidRDefault="001A456D">
      <w:pPr>
        <w:pStyle w:val="FirstParagraph"/>
      </w:pPr>
      <w:r>
        <w:t>Д</w:t>
      </w:r>
      <w:r>
        <w:t>ля работы с маленькими файлами вполне удобно использовать vi, однако emacs несколько удобнее и имеет более расширенный функционал.</w:t>
      </w:r>
      <w:bookmarkEnd w:id="19"/>
    </w:p>
    <w:sectPr w:rsidR="008B17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56D" w:rsidRDefault="001A456D">
      <w:pPr>
        <w:spacing w:after="0"/>
      </w:pPr>
      <w:r>
        <w:separator/>
      </w:r>
    </w:p>
  </w:endnote>
  <w:endnote w:type="continuationSeparator" w:id="0">
    <w:p w:rsidR="001A456D" w:rsidRDefault="001A45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56D" w:rsidRDefault="001A456D">
      <w:r>
        <w:separator/>
      </w:r>
    </w:p>
  </w:footnote>
  <w:footnote w:type="continuationSeparator" w:id="0">
    <w:p w:rsidR="001A456D" w:rsidRDefault="001A4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0F12822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0D694C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C9847A3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E1865A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FA74DC7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EB141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D20CCC0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954622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9598893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5E3C7C6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2762682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456D"/>
    <w:rsid w:val="004E29B3"/>
    <w:rsid w:val="00590D07"/>
    <w:rsid w:val="00784D58"/>
    <w:rsid w:val="008B170C"/>
    <w:rsid w:val="008D6863"/>
    <w:rsid w:val="00B86B75"/>
    <w:rsid w:val="00BC48D5"/>
    <w:rsid w:val="00C36279"/>
    <w:rsid w:val="00E315A3"/>
    <w:rsid w:val="00F57E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A3E3AC-DE21-4561-B946-17649655C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57EE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208</Words>
  <Characters>6887</Characters>
  <Application>Microsoft Office Word</Application>
  <DocSecurity>0</DocSecurity>
  <Lines>57</Lines>
  <Paragraphs>16</Paragraphs>
  <ScaleCrop>false</ScaleCrop>
  <Company/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рина Олеговна Аристова</dc:creator>
  <cp:keywords/>
  <cp:lastModifiedBy>Ирина Аристова</cp:lastModifiedBy>
  <cp:revision>2</cp:revision>
  <dcterms:created xsi:type="dcterms:W3CDTF">2022-05-18T16:26:00Z</dcterms:created>
  <dcterms:modified xsi:type="dcterms:W3CDTF">2022-05-18T16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ы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